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26E1" w:rsidTr="002226E1">
        <w:tc>
          <w:tcPr>
            <w:tcW w:w="9350" w:type="dxa"/>
          </w:tcPr>
          <w:p w:rsidR="002226E1" w:rsidRDefault="00924EDB" w:rsidP="002226E1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rust Compass Job A</w:t>
            </w:r>
            <w:r w:rsidR="00761494">
              <w:rPr>
                <w:b/>
                <w:bCs/>
                <w:sz w:val="28"/>
                <w:szCs w:val="28"/>
              </w:rPr>
              <w:t>pplication</w:t>
            </w:r>
          </w:p>
        </w:tc>
      </w:tr>
    </w:tbl>
    <w:p w:rsidR="00C12E8A" w:rsidRDefault="00C12E8A" w:rsidP="000F391D">
      <w:pPr>
        <w:rPr>
          <w:b/>
          <w:bCs/>
        </w:rPr>
      </w:pPr>
    </w:p>
    <w:p w:rsidR="00710ED1" w:rsidRDefault="000F391D" w:rsidP="000F391D">
      <w:r w:rsidRPr="003B4C70">
        <w:rPr>
          <w:b/>
          <w:bCs/>
        </w:rPr>
        <w:t xml:space="preserve">1. </w:t>
      </w:r>
      <w:r w:rsidRPr="003B4C70">
        <w:rPr>
          <w:b/>
          <w:bCs/>
          <w:u w:val="single"/>
        </w:rPr>
        <w:t>Status</w:t>
      </w:r>
      <w:r>
        <w:t>:(Select One)</w:t>
      </w:r>
    </w:p>
    <w:p w:rsidR="00E72D22" w:rsidRDefault="00DC610A" w:rsidP="00403D2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5D196F" wp14:editId="3AA57464">
                <wp:simplePos x="0" y="0"/>
                <wp:positionH relativeFrom="column">
                  <wp:posOffset>3479800</wp:posOffset>
                </wp:positionH>
                <wp:positionV relativeFrom="paragraph">
                  <wp:posOffset>25400</wp:posOffset>
                </wp:positionV>
                <wp:extent cx="107950" cy="1143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271AF" id="Rectangle 5" o:spid="_x0000_s1026" style="position:absolute;margin-left:274pt;margin-top:2pt;width:8.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" fillcolor="white [3212]" strokecolor="black [3213]" strokeweight="1pt"/>
            </w:pict>
          </mc:Fallback>
        </mc:AlternateContent>
      </w:r>
      <w:r w:rsidR="008B2CA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320901" wp14:editId="3A903A90">
                <wp:simplePos x="0" y="0"/>
                <wp:positionH relativeFrom="column">
                  <wp:posOffset>25400</wp:posOffset>
                </wp:positionH>
                <wp:positionV relativeFrom="paragraph">
                  <wp:posOffset>17780</wp:posOffset>
                </wp:positionV>
                <wp:extent cx="107950" cy="114300"/>
                <wp:effectExtent l="0" t="0" r="254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93417A" id="Rectangle 4" o:spid="_x0000_s1026" style="position:absolute;margin-left:2pt;margin-top:1.4pt;width:8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" fillcolor="white [3212]" strokecolor="black [3213]" strokeweight="1pt"/>
            </w:pict>
          </mc:Fallback>
        </mc:AlternateContent>
      </w:r>
      <w:r>
        <w:t xml:space="preserve">  </w:t>
      </w:r>
      <w:r w:rsidR="00E72D22">
        <w:t xml:space="preserve">   </w:t>
      </w:r>
      <w:r>
        <w:t xml:space="preserve"> </w:t>
      </w:r>
      <w:r w:rsidR="00E72D22">
        <w:t>Candidate for Employment</w:t>
      </w:r>
      <w:r w:rsidR="008B2CA4">
        <w:t xml:space="preserve">                               </w:t>
      </w:r>
      <w:r w:rsidR="00841E92">
        <w:t xml:space="preserve">                  </w:t>
      </w:r>
      <w:r w:rsidR="008B2CA4">
        <w:t xml:space="preserve">           Candidate for Internship</w:t>
      </w:r>
    </w:p>
    <w:p w:rsidR="00E72D22" w:rsidRDefault="00E72D22" w:rsidP="00BE25A4">
      <w:r>
        <w:t xml:space="preserve">________________________________________________________________________                                                                            Position Applied </w:t>
      </w:r>
      <w:r w:rsidR="00BC0B1C">
        <w:t>for</w:t>
      </w:r>
      <w:r>
        <w:t xml:space="preserve">    </w:t>
      </w:r>
      <w:r w:rsidR="00D13E03">
        <w:t xml:space="preserve">     </w:t>
      </w:r>
      <w:r>
        <w:t xml:space="preserve">        </w:t>
      </w:r>
      <w:r w:rsidR="00781DF7">
        <w:t xml:space="preserve">           </w:t>
      </w:r>
      <w:r>
        <w:t xml:space="preserve">         </w:t>
      </w:r>
      <w:r w:rsidR="00781DF7">
        <w:t xml:space="preserve">        </w:t>
      </w:r>
      <w:r w:rsidR="00D13E03">
        <w:t xml:space="preserve">         </w:t>
      </w:r>
      <w:r w:rsidR="00781DF7">
        <w:t xml:space="preserve">      </w:t>
      </w:r>
      <w:r>
        <w:t xml:space="preserve">   Department</w:t>
      </w:r>
      <w:r w:rsidR="00781DF7">
        <w:t xml:space="preserve"> </w:t>
      </w:r>
    </w:p>
    <w:p w:rsidR="000F391D" w:rsidRDefault="000F391D" w:rsidP="00403D20">
      <w:r w:rsidRPr="003B4C70">
        <w:rPr>
          <w:b/>
          <w:bCs/>
        </w:rPr>
        <w:t xml:space="preserve">2. </w:t>
      </w:r>
      <w:r w:rsidRPr="003B4C70">
        <w:rPr>
          <w:b/>
          <w:bCs/>
          <w:u w:val="single"/>
        </w:rPr>
        <w:t>Personal</w:t>
      </w:r>
      <w:r w:rsidRPr="00403D20">
        <w:rPr>
          <w:b/>
          <w:bCs/>
          <w:u w:val="single"/>
        </w:rPr>
        <w:t xml:space="preserve"> Information:</w:t>
      </w:r>
      <w:r>
        <w:t xml:space="preserve"> (Please print clearly)</w:t>
      </w:r>
    </w:p>
    <w:p w:rsidR="00850B2B" w:rsidRDefault="0032689F" w:rsidP="00850B2B">
      <w:pPr>
        <w:spacing w:after="0" w:line="0" w:lineRule="atLeast"/>
      </w:pPr>
      <w:proofErr w:type="gramStart"/>
      <w:r>
        <w:t>Name</w:t>
      </w:r>
      <w:r w:rsidR="0077569A">
        <w:t xml:space="preserve">  </w:t>
      </w:r>
      <w:r w:rsidR="000F391D">
        <w:t>_</w:t>
      </w:r>
      <w:proofErr w:type="gramEnd"/>
      <w:r w:rsidR="000F391D">
        <w:t>_______________________________________________________________</w:t>
      </w:r>
      <w:r>
        <w:t>________</w:t>
      </w:r>
      <w:r w:rsidR="000F391D">
        <w:t xml:space="preserve"> </w:t>
      </w:r>
      <w:r w:rsidR="007D3739">
        <w:t xml:space="preserve">        </w:t>
      </w:r>
    </w:p>
    <w:p w:rsidR="0032689F" w:rsidRDefault="00850B2B" w:rsidP="00850B2B">
      <w:pPr>
        <w:spacing w:after="0" w:line="0" w:lineRule="atLeast"/>
      </w:pPr>
      <w:r>
        <w:t xml:space="preserve">                 First                                                          Middle                                                 Last </w:t>
      </w:r>
      <w:r w:rsidR="007D3739">
        <w:t xml:space="preserve">     </w:t>
      </w:r>
      <w:r w:rsidR="000F391D">
        <w:t xml:space="preserve">                             </w:t>
      </w:r>
    </w:p>
    <w:p w:rsidR="000F391D" w:rsidRDefault="000F391D" w:rsidP="00850B2B">
      <w:pPr>
        <w:spacing w:after="0" w:line="0" w:lineRule="atLeast"/>
      </w:pPr>
      <w:r>
        <w:t xml:space="preserve">    </w:t>
      </w:r>
      <w:r w:rsidR="00D13E03">
        <w:t xml:space="preserve">                    </w:t>
      </w:r>
    </w:p>
    <w:p w:rsidR="00850B2B" w:rsidRDefault="00850B2B" w:rsidP="0032689F">
      <w:pPr>
        <w:spacing w:after="0" w:line="240" w:lineRule="atLeast"/>
      </w:pPr>
      <w:r>
        <w:t>Home Address________________________________________________________________</w:t>
      </w:r>
      <w:r w:rsidR="0032689F">
        <w:t>__</w:t>
      </w:r>
      <w:r>
        <w:t xml:space="preserve"> </w:t>
      </w:r>
    </w:p>
    <w:p w:rsidR="005E76C4" w:rsidRDefault="00850B2B" w:rsidP="0032689F">
      <w:pPr>
        <w:spacing w:after="0" w:line="240" w:lineRule="atLeast"/>
      </w:pPr>
      <w:r>
        <w:t xml:space="preserve">                                 </w:t>
      </w:r>
      <w:r w:rsidR="000F391D">
        <w:t>Street                                             City                            Count</w:t>
      </w:r>
      <w:r w:rsidR="005E76C4">
        <w:t>r</w:t>
      </w:r>
      <w:r w:rsidR="000F391D">
        <w:t>y</w:t>
      </w:r>
    </w:p>
    <w:p w:rsidR="0032689F" w:rsidRDefault="0032689F" w:rsidP="0032689F">
      <w:pPr>
        <w:spacing w:after="0" w:line="240" w:lineRule="atLeast"/>
      </w:pPr>
    </w:p>
    <w:p w:rsidR="000F391D" w:rsidRDefault="00841E92" w:rsidP="00850B2B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DE49D9" wp14:editId="2FC3CC12">
                <wp:simplePos x="0" y="0"/>
                <wp:positionH relativeFrom="column">
                  <wp:posOffset>3568700</wp:posOffset>
                </wp:positionH>
                <wp:positionV relativeFrom="paragraph">
                  <wp:posOffset>19050</wp:posOffset>
                </wp:positionV>
                <wp:extent cx="107950" cy="114300"/>
                <wp:effectExtent l="0" t="0" r="254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D49F77" id="Rectangle 6" o:spid="_x0000_s1026" style="position:absolute;margin-left:281pt;margin-top:1.5pt;width:8.5pt;height: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" fillcolor="white [3212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0E8972" wp14:editId="74BB9A7A">
                <wp:simplePos x="0" y="0"/>
                <wp:positionH relativeFrom="column">
                  <wp:posOffset>2908300</wp:posOffset>
                </wp:positionH>
                <wp:positionV relativeFrom="paragraph">
                  <wp:posOffset>19050</wp:posOffset>
                </wp:positionV>
                <wp:extent cx="107950" cy="1143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ED72FF" id="Rectangle 7" o:spid="_x0000_s1026" style="position:absolute;margin-left:229pt;margin-top:1.5pt;width:8.5pt;height: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" fillcolor="white [3212]" strokecolor="black [3213]" strokeweight="1pt"/>
            </w:pict>
          </mc:Fallback>
        </mc:AlternateContent>
      </w:r>
      <w:r w:rsidR="000F391D">
        <w:t xml:space="preserve">Phone </w:t>
      </w:r>
      <w:r w:rsidR="00BC0B1C">
        <w:t>#: _</w:t>
      </w:r>
      <w:r w:rsidR="000F391D">
        <w:t xml:space="preserve">________________ </w:t>
      </w:r>
      <w:r>
        <w:t xml:space="preserve">                       </w:t>
      </w:r>
      <w:r w:rsidR="00D07EE2">
        <w:t xml:space="preserve"> </w:t>
      </w:r>
      <w:r w:rsidR="000F391D">
        <w:t xml:space="preserve"> Sex:          Male           Female</w:t>
      </w:r>
    </w:p>
    <w:p w:rsidR="000F391D" w:rsidRDefault="000F391D" w:rsidP="000F391D">
      <w:r>
        <w:t>Date</w:t>
      </w:r>
      <w:r w:rsidR="00841E92">
        <w:t xml:space="preserve"> of Birth</w:t>
      </w:r>
      <w:r>
        <w:t xml:space="preserve">:  ________________ </w:t>
      </w:r>
      <w:r w:rsidR="00841E92">
        <w:t xml:space="preserve">               </w:t>
      </w:r>
      <w:r>
        <w:t xml:space="preserve"> </w:t>
      </w:r>
      <w:r w:rsidR="00D07EE2">
        <w:t xml:space="preserve"> </w:t>
      </w:r>
      <w:r w:rsidR="00BF54E8">
        <w:t xml:space="preserve"> </w:t>
      </w:r>
      <w:r w:rsidR="00841E92">
        <w:t>P</w:t>
      </w:r>
      <w:r>
        <w:t>lace</w:t>
      </w:r>
      <w:r w:rsidR="00841E92">
        <w:t xml:space="preserve"> of Birth</w:t>
      </w:r>
      <w:r>
        <w:t>:  __________________________</w:t>
      </w:r>
    </w:p>
    <w:p w:rsidR="000F391D" w:rsidRPr="003B4C70" w:rsidRDefault="00B63FB0" w:rsidP="000F391D">
      <w:pPr>
        <w:rPr>
          <w:b/>
          <w:bCs/>
          <w:u w:val="single"/>
        </w:rPr>
      </w:pPr>
      <w:r>
        <w:rPr>
          <w:b/>
          <w:bCs/>
          <w:u w:val="single"/>
        </w:rPr>
        <w:t>3</w:t>
      </w:r>
      <w:r w:rsidR="000F391D" w:rsidRPr="003B4C70">
        <w:rPr>
          <w:b/>
          <w:bCs/>
          <w:u w:val="single"/>
        </w:rPr>
        <w:t xml:space="preserve">.   Names of </w:t>
      </w:r>
      <w:r w:rsidR="00D07EE2" w:rsidRPr="003B4C70">
        <w:rPr>
          <w:b/>
          <w:bCs/>
          <w:u w:val="single"/>
        </w:rPr>
        <w:t>Universities/</w:t>
      </w:r>
      <w:r w:rsidR="000F391D" w:rsidRPr="003B4C70">
        <w:rPr>
          <w:b/>
          <w:bCs/>
          <w:u w:val="single"/>
        </w:rPr>
        <w:t>Schools Attended:</w:t>
      </w:r>
    </w:p>
    <w:p w:rsidR="000F391D" w:rsidRDefault="000F391D" w:rsidP="00596CE9">
      <w:pPr>
        <w:pStyle w:val="ListParagraph"/>
        <w:numPr>
          <w:ilvl w:val="0"/>
          <w:numId w:val="1"/>
        </w:numPr>
      </w:pPr>
      <w:r>
        <w:t>School Name: ______________________</w:t>
      </w:r>
      <w:r w:rsidR="00622BF7">
        <w:t>___</w:t>
      </w:r>
      <w:r>
        <w:t>Degree</w:t>
      </w:r>
      <w:r w:rsidR="00596CE9">
        <w:t xml:space="preserve"> </w:t>
      </w:r>
      <w:r>
        <w:t>Earned: ___________________________</w:t>
      </w:r>
    </w:p>
    <w:p w:rsidR="000F391D" w:rsidRDefault="00596CE9" w:rsidP="000F391D">
      <w:r>
        <w:t xml:space="preserve">              </w:t>
      </w:r>
      <w:r w:rsidR="000F391D">
        <w:t>C</w:t>
      </w:r>
      <w:r w:rsidR="00622BF7">
        <w:t>ity:  __________________Country</w:t>
      </w:r>
      <w:r w:rsidR="000F391D">
        <w:t xml:space="preserve">: </w:t>
      </w:r>
      <w:r w:rsidR="00622BF7">
        <w:t xml:space="preserve"> ___________________Year </w:t>
      </w:r>
      <w:r>
        <w:t>Completed: _</w:t>
      </w:r>
      <w:r w:rsidR="00622BF7">
        <w:t>___________</w:t>
      </w:r>
    </w:p>
    <w:p w:rsidR="000F391D" w:rsidRDefault="000F391D" w:rsidP="00596CE9">
      <w:pPr>
        <w:pStyle w:val="ListParagraph"/>
        <w:numPr>
          <w:ilvl w:val="0"/>
          <w:numId w:val="1"/>
        </w:numPr>
      </w:pPr>
      <w:r>
        <w:t>School Name: _____________________</w:t>
      </w:r>
      <w:r w:rsidR="00596CE9">
        <w:t xml:space="preserve">___    </w:t>
      </w:r>
      <w:r>
        <w:t xml:space="preserve"> Degree</w:t>
      </w:r>
      <w:r w:rsidR="00596CE9">
        <w:t xml:space="preserve"> Earned: _</w:t>
      </w:r>
      <w:r w:rsidR="00BC0B1C">
        <w:t>________________________</w:t>
      </w:r>
    </w:p>
    <w:p w:rsidR="000F391D" w:rsidRDefault="00596CE9" w:rsidP="00BC0B1C">
      <w:r>
        <w:t xml:space="preserve">              </w:t>
      </w:r>
      <w:r w:rsidR="000F391D">
        <w:t xml:space="preserve">City: </w:t>
      </w:r>
      <w:r w:rsidR="00BC0B1C">
        <w:t xml:space="preserve"> __________________Country</w:t>
      </w:r>
      <w:r w:rsidR="000F391D">
        <w:t xml:space="preserve">: </w:t>
      </w:r>
      <w:r w:rsidR="00BC0B1C">
        <w:t xml:space="preserve"> ___________________</w:t>
      </w:r>
      <w:r w:rsidR="000F391D">
        <w:t xml:space="preserve">Year </w:t>
      </w:r>
      <w:r w:rsidR="00BC0B1C">
        <w:t>Completed: _____________</w:t>
      </w:r>
    </w:p>
    <w:p w:rsidR="00A00F77" w:rsidRPr="00645BDA" w:rsidRDefault="00B468F5" w:rsidP="00B468F5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 w:rsidRPr="00645BDA">
        <w:rPr>
          <w:b/>
          <w:bCs/>
          <w:u w:val="single"/>
        </w:rPr>
        <w:t>Languag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49"/>
        <w:gridCol w:w="2265"/>
        <w:gridCol w:w="2238"/>
        <w:gridCol w:w="2238"/>
      </w:tblGrid>
      <w:tr w:rsidR="00645BDA" w:rsidTr="00985483">
        <w:tc>
          <w:tcPr>
            <w:tcW w:w="2337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>Language</w:t>
            </w:r>
          </w:p>
        </w:tc>
        <w:tc>
          <w:tcPr>
            <w:tcW w:w="2337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 xml:space="preserve">Understood </w:t>
            </w:r>
          </w:p>
        </w:tc>
        <w:tc>
          <w:tcPr>
            <w:tcW w:w="2338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 xml:space="preserve">Spoken </w:t>
            </w:r>
          </w:p>
        </w:tc>
        <w:tc>
          <w:tcPr>
            <w:tcW w:w="2338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>written</w:t>
            </w:r>
          </w:p>
        </w:tc>
      </w:tr>
      <w:tr w:rsidR="00645BDA" w:rsidTr="00985483">
        <w:tc>
          <w:tcPr>
            <w:tcW w:w="2337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>English</w:t>
            </w:r>
          </w:p>
        </w:tc>
        <w:tc>
          <w:tcPr>
            <w:tcW w:w="2337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</w:tr>
      <w:tr w:rsidR="00645BDA" w:rsidTr="00985483">
        <w:tc>
          <w:tcPr>
            <w:tcW w:w="2337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>French</w:t>
            </w:r>
          </w:p>
        </w:tc>
        <w:tc>
          <w:tcPr>
            <w:tcW w:w="2337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</w:tr>
      <w:tr w:rsidR="00645BDA" w:rsidTr="00985483">
        <w:tc>
          <w:tcPr>
            <w:tcW w:w="2337" w:type="dxa"/>
          </w:tcPr>
          <w:p w:rsidR="00985483" w:rsidRPr="00645BDA" w:rsidRDefault="00645BDA" w:rsidP="00B468F5">
            <w:pPr>
              <w:pStyle w:val="ListParagraph"/>
              <w:ind w:left="0"/>
            </w:pPr>
            <w:r w:rsidRPr="00645BDA">
              <w:t>Arabic</w:t>
            </w:r>
          </w:p>
        </w:tc>
        <w:tc>
          <w:tcPr>
            <w:tcW w:w="2337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985483" w:rsidRPr="00645BDA" w:rsidRDefault="00985483" w:rsidP="00B468F5">
            <w:pPr>
              <w:pStyle w:val="ListParagraph"/>
              <w:ind w:left="0"/>
            </w:pPr>
          </w:p>
        </w:tc>
      </w:tr>
      <w:tr w:rsidR="00645BDA" w:rsidTr="00985483">
        <w:tc>
          <w:tcPr>
            <w:tcW w:w="2337" w:type="dxa"/>
          </w:tcPr>
          <w:p w:rsidR="00985483" w:rsidRDefault="00985483" w:rsidP="00B468F5">
            <w:pPr>
              <w:pStyle w:val="ListParagraph"/>
              <w:ind w:left="0"/>
              <w:rPr>
                <w:b/>
                <w:bCs/>
                <w:u w:val="single"/>
              </w:rPr>
            </w:pPr>
          </w:p>
        </w:tc>
        <w:tc>
          <w:tcPr>
            <w:tcW w:w="2337" w:type="dxa"/>
          </w:tcPr>
          <w:p w:rsidR="00985483" w:rsidRDefault="00985483" w:rsidP="00B468F5">
            <w:pPr>
              <w:pStyle w:val="ListParagraph"/>
              <w:ind w:left="0"/>
              <w:rPr>
                <w:b/>
                <w:bCs/>
                <w:u w:val="single"/>
              </w:rPr>
            </w:pPr>
          </w:p>
        </w:tc>
        <w:tc>
          <w:tcPr>
            <w:tcW w:w="2338" w:type="dxa"/>
          </w:tcPr>
          <w:p w:rsidR="00985483" w:rsidRDefault="00985483" w:rsidP="00B468F5">
            <w:pPr>
              <w:pStyle w:val="ListParagraph"/>
              <w:ind w:left="0"/>
              <w:rPr>
                <w:b/>
                <w:bCs/>
                <w:u w:val="single"/>
              </w:rPr>
            </w:pPr>
          </w:p>
        </w:tc>
        <w:tc>
          <w:tcPr>
            <w:tcW w:w="2338" w:type="dxa"/>
          </w:tcPr>
          <w:p w:rsidR="00985483" w:rsidRDefault="00985483" w:rsidP="00B468F5">
            <w:pPr>
              <w:pStyle w:val="ListParagraph"/>
              <w:ind w:left="0"/>
              <w:rPr>
                <w:b/>
                <w:bCs/>
                <w:u w:val="single"/>
              </w:rPr>
            </w:pPr>
          </w:p>
        </w:tc>
      </w:tr>
    </w:tbl>
    <w:p w:rsidR="00A00F77" w:rsidRDefault="009656F0" w:rsidP="009656F0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>
        <w:rPr>
          <w:b/>
          <w:bCs/>
          <w:u w:val="single"/>
        </w:rPr>
        <w:t>Computer Skill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43"/>
        <w:gridCol w:w="2236"/>
        <w:gridCol w:w="2248"/>
        <w:gridCol w:w="2263"/>
      </w:tblGrid>
      <w:tr w:rsidR="0032197D" w:rsidTr="0032197D"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  <w:r w:rsidRPr="00761494">
              <w:t xml:space="preserve">Basic </w:t>
            </w: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  <w:r w:rsidRPr="00761494">
              <w:t xml:space="preserve">Middle </w:t>
            </w: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  <w:r w:rsidRPr="00761494">
              <w:t>Advanced</w:t>
            </w:r>
          </w:p>
        </w:tc>
      </w:tr>
      <w:tr w:rsidR="0032197D" w:rsidTr="0032197D"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  <w:r w:rsidRPr="00761494">
              <w:t>Word</w:t>
            </w:r>
          </w:p>
        </w:tc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</w:tr>
      <w:tr w:rsidR="0032197D" w:rsidTr="0032197D"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  <w:r w:rsidRPr="00761494">
              <w:t>Excel</w:t>
            </w:r>
          </w:p>
        </w:tc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</w:tr>
      <w:tr w:rsidR="0032197D" w:rsidTr="0032197D">
        <w:tc>
          <w:tcPr>
            <w:tcW w:w="2337" w:type="dxa"/>
          </w:tcPr>
          <w:p w:rsidR="0032197D" w:rsidRPr="00761494" w:rsidRDefault="00761494" w:rsidP="009656F0">
            <w:pPr>
              <w:pStyle w:val="ListParagraph"/>
              <w:ind w:left="0"/>
            </w:pPr>
            <w:r w:rsidRPr="00761494">
              <w:t xml:space="preserve">Power Point </w:t>
            </w:r>
          </w:p>
        </w:tc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</w:tr>
      <w:tr w:rsidR="0032197D" w:rsidTr="0032197D"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7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  <w:tc>
          <w:tcPr>
            <w:tcW w:w="2338" w:type="dxa"/>
          </w:tcPr>
          <w:p w:rsidR="0032197D" w:rsidRPr="00761494" w:rsidRDefault="0032197D" w:rsidP="009656F0">
            <w:pPr>
              <w:pStyle w:val="ListParagraph"/>
              <w:ind w:left="0"/>
            </w:pPr>
          </w:p>
        </w:tc>
      </w:tr>
    </w:tbl>
    <w:p w:rsidR="00C12E8A" w:rsidRDefault="00C12E8A" w:rsidP="00A81499"/>
    <w:p w:rsidR="00DD1B79" w:rsidRPr="00A81499" w:rsidRDefault="000F391D" w:rsidP="00A81499">
      <w:r w:rsidRPr="00007309">
        <w:t>APPLICANT’S SIGNATURE:  _________________________</w:t>
      </w:r>
      <w:r w:rsidR="00422B31" w:rsidRPr="00007309">
        <w:t>________</w:t>
      </w:r>
      <w:r w:rsidRPr="00007309">
        <w:t>DATE: ________</w:t>
      </w:r>
      <w:r w:rsidR="00422B31" w:rsidRPr="00007309">
        <w:t>_________</w:t>
      </w:r>
    </w:p>
    <w:sectPr w:rsidR="00DD1B79" w:rsidRPr="00A814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7027" w:rsidRDefault="000B7027" w:rsidP="000F391D">
      <w:pPr>
        <w:spacing w:after="0" w:line="240" w:lineRule="auto"/>
      </w:pPr>
      <w:r>
        <w:separator/>
      </w:r>
    </w:p>
  </w:endnote>
  <w:endnote w:type="continuationSeparator" w:id="0">
    <w:p w:rsidR="000B7027" w:rsidRDefault="000B7027" w:rsidP="000F3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16F" w:rsidRDefault="001951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16F" w:rsidRDefault="001951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16F" w:rsidRDefault="001951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7027" w:rsidRDefault="000B7027" w:rsidP="000F391D">
      <w:pPr>
        <w:spacing w:after="0" w:line="240" w:lineRule="auto"/>
      </w:pPr>
      <w:r>
        <w:separator/>
      </w:r>
    </w:p>
  </w:footnote>
  <w:footnote w:type="continuationSeparator" w:id="0">
    <w:p w:rsidR="000B7027" w:rsidRDefault="000B7027" w:rsidP="000F39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16F" w:rsidRDefault="001951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91D" w:rsidRPr="000F391D" w:rsidRDefault="000F391D" w:rsidP="0019516F">
    <w:pPr>
      <w:pStyle w:val="Header"/>
      <w:jc w:val="center"/>
      <w:rPr>
        <w:b/>
        <w:bCs/>
      </w:rPr>
    </w:pPr>
    <w:r w:rsidRPr="000F391D">
      <w:rPr>
        <w:b/>
        <w:bCs/>
        <w:noProof/>
      </w:rPr>
      <w:drawing>
        <wp:inline distT="0" distB="0" distL="0" distR="0">
          <wp:extent cx="488950" cy="520700"/>
          <wp:effectExtent l="0" t="0" r="6350" b="0"/>
          <wp:docPr id="1" name="Picture 1" descr="C:\Users\ROsman\Desktop\LOGO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Osman\Desktop\LOGO[1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895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F391D" w:rsidRPr="000F391D" w:rsidRDefault="000F391D" w:rsidP="0019516F">
    <w:pPr>
      <w:pStyle w:val="Header"/>
      <w:jc w:val="center"/>
      <w:rPr>
        <w:b/>
        <w:bCs/>
      </w:rPr>
    </w:pPr>
    <w:r w:rsidRPr="000F391D">
      <w:rPr>
        <w:b/>
        <w:bCs/>
      </w:rPr>
      <w:t>Trust Compass</w:t>
    </w:r>
    <w:r w:rsidR="0019516F">
      <w:rPr>
        <w:b/>
        <w:bCs/>
      </w:rPr>
      <w:t xml:space="preserve"> Insurance co. </w:t>
    </w:r>
    <w:r w:rsidR="0019516F">
      <w:rPr>
        <w:b/>
        <w:bCs/>
      </w:rPr>
      <w:t>s.a.l.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16F" w:rsidRDefault="001951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A17F7"/>
    <w:multiLevelType w:val="hybridMultilevel"/>
    <w:tmpl w:val="2CE224F8"/>
    <w:lvl w:ilvl="0" w:tplc="290055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76BF7"/>
    <w:multiLevelType w:val="hybridMultilevel"/>
    <w:tmpl w:val="C7C8BBBC"/>
    <w:lvl w:ilvl="0" w:tplc="8C12345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A75D90"/>
    <w:multiLevelType w:val="hybridMultilevel"/>
    <w:tmpl w:val="D4A45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jExMzExtrAwt7RQ0lEKTi0uzszPAykwqgUAXFe8piwAAAA="/>
  </w:docVars>
  <w:rsids>
    <w:rsidRoot w:val="000F391D"/>
    <w:rsid w:val="00007309"/>
    <w:rsid w:val="000B7027"/>
    <w:rsid w:val="000F391D"/>
    <w:rsid w:val="00134CD3"/>
    <w:rsid w:val="0019516F"/>
    <w:rsid w:val="002226E1"/>
    <w:rsid w:val="002743C4"/>
    <w:rsid w:val="00285638"/>
    <w:rsid w:val="0032197D"/>
    <w:rsid w:val="0032223F"/>
    <w:rsid w:val="0032689F"/>
    <w:rsid w:val="00356419"/>
    <w:rsid w:val="003877BB"/>
    <w:rsid w:val="003B1D91"/>
    <w:rsid w:val="003B4C70"/>
    <w:rsid w:val="003E69DC"/>
    <w:rsid w:val="004020C6"/>
    <w:rsid w:val="00403D20"/>
    <w:rsid w:val="00422B31"/>
    <w:rsid w:val="0042391D"/>
    <w:rsid w:val="004E2926"/>
    <w:rsid w:val="005250A6"/>
    <w:rsid w:val="00596CE9"/>
    <w:rsid w:val="005E76C4"/>
    <w:rsid w:val="00622BF7"/>
    <w:rsid w:val="00632DCA"/>
    <w:rsid w:val="00635142"/>
    <w:rsid w:val="00645BDA"/>
    <w:rsid w:val="006928F0"/>
    <w:rsid w:val="00710ED1"/>
    <w:rsid w:val="00761494"/>
    <w:rsid w:val="0077569A"/>
    <w:rsid w:val="00781DF7"/>
    <w:rsid w:val="007D3739"/>
    <w:rsid w:val="007F0BDE"/>
    <w:rsid w:val="00802583"/>
    <w:rsid w:val="008273D9"/>
    <w:rsid w:val="00841E92"/>
    <w:rsid w:val="00850B2B"/>
    <w:rsid w:val="00864874"/>
    <w:rsid w:val="008B2CA4"/>
    <w:rsid w:val="008F243F"/>
    <w:rsid w:val="00924EDB"/>
    <w:rsid w:val="009656F0"/>
    <w:rsid w:val="0097641F"/>
    <w:rsid w:val="00985483"/>
    <w:rsid w:val="0098587D"/>
    <w:rsid w:val="009A1559"/>
    <w:rsid w:val="009D65E0"/>
    <w:rsid w:val="00A00F77"/>
    <w:rsid w:val="00A6299D"/>
    <w:rsid w:val="00A81499"/>
    <w:rsid w:val="00B468F5"/>
    <w:rsid w:val="00B63FB0"/>
    <w:rsid w:val="00BC0B1C"/>
    <w:rsid w:val="00BC5224"/>
    <w:rsid w:val="00BE25A4"/>
    <w:rsid w:val="00BE4DE6"/>
    <w:rsid w:val="00BF54E8"/>
    <w:rsid w:val="00C12E8A"/>
    <w:rsid w:val="00C276D0"/>
    <w:rsid w:val="00C35E47"/>
    <w:rsid w:val="00CE7E59"/>
    <w:rsid w:val="00D07EE2"/>
    <w:rsid w:val="00D13E03"/>
    <w:rsid w:val="00D5417D"/>
    <w:rsid w:val="00DC610A"/>
    <w:rsid w:val="00DD1B79"/>
    <w:rsid w:val="00E659EF"/>
    <w:rsid w:val="00E72D22"/>
    <w:rsid w:val="00EA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AF73E"/>
  <w15:chartTrackingRefBased/>
  <w15:docId w15:val="{079E50C2-A911-485D-AFA9-AEDA2C5D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9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91D"/>
  </w:style>
  <w:style w:type="paragraph" w:styleId="Footer">
    <w:name w:val="footer"/>
    <w:basedOn w:val="Normal"/>
    <w:link w:val="FooterChar"/>
    <w:uiPriority w:val="99"/>
    <w:unhideWhenUsed/>
    <w:rsid w:val="000F39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91D"/>
  </w:style>
  <w:style w:type="paragraph" w:styleId="ListParagraph">
    <w:name w:val="List Paragraph"/>
    <w:basedOn w:val="Normal"/>
    <w:uiPriority w:val="34"/>
    <w:qFormat/>
    <w:rsid w:val="006928F0"/>
    <w:pPr>
      <w:ind w:left="720"/>
      <w:contextualSpacing/>
    </w:pPr>
  </w:style>
  <w:style w:type="table" w:styleId="TableGrid">
    <w:name w:val="Table Grid"/>
    <w:basedOn w:val="TableNormal"/>
    <w:uiPriority w:val="39"/>
    <w:rsid w:val="00C27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6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1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cp:lastPrinted>2018-03-14T10:36:00Z</cp:lastPrinted>
  <dcterms:created xsi:type="dcterms:W3CDTF">2018-03-14T10:43:00Z</dcterms:created>
  <dcterms:modified xsi:type="dcterms:W3CDTF">2018-03-14T13:38:00Z</dcterms:modified>
</cp:coreProperties>
</file>